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PPTV</w:t>
      </w:r>
      <w:r>
        <w:t xml:space="preserve"> </w:t>
      </w:r>
      <w:r>
        <w:t xml:space="preserve">10/09/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ยืนยันนะครับ ว่าข้อบังคับว่าไว้ว่าให้ใช้วิธีเกลี่ยโดยการหารือ สมาชิกที่เกี่ยวข้องก่อน หากยังไม่สามารถหาข้อยุติได้ ให้ใช้วิธีเลือกกันเอง หรือใช้วิธีจับฉลาก ตามแต่สมาชิกที่เกี่ยวข้อง จะตกลงกัน การตั้งคณะกรรมาธิการสามัญประจำวุฒิสภาให้ที่ประชุมวุฒิสภาพิจารณาเลือก รายชื่อ สมาชิกที่ได้รับการที่มา จากคณะกรรมาธิการสามัญตามวรรคหนึ่ง กฎหมายว่าไว้อย่างนี้นะครับชัดเจนครับ ขอเชิญท่านต่อไปนะครับท่านชุม สวัสดีครับเชิญครับ เรียนท่านประธานและสมาชิก ที่สภาแล้วก็เพื่อนสมาชิกทุกท่านนะคะดิฉันปทุมวงศ์สวัสดิ์ ท่องเที่ยวชลบุรีค่ะ พูดอย่างนี้นะท่านประเด็นเนี่ยสำคัญเนี่ย ตามข้อที่ 79 นี้นะคะ ที่ท่านบอกว่าให้หารือกับสมาชิกเกี่ยวข้องก่อน หากยังไม่สามารถหาข้อยุติได้ให้เลือกกันเองหรือใช้วิธีจับสลากได้อย่างนี้ค่ะดิฉัน กังวลนะคะ ที่ฉันเนี่ย ท่องเที่ยวเนี่ยนะคะเห็นบอกว่าประมาณตอนนี้นะมีผู้สมัคร เข้ากรรมาธิการเนี่ยนะคะ 64 ท่านแล้ว กังวลว่า เพราะมันเกินต้องจับสลากถูกต้องไหมคะดิฉันเข้าใจถูกนะคะ ฉันกังวลว่าถ้าการจับสลากเนี่ยถ้าไม่มีหลักเกณฑ์หรือไม่มีใครที่ชัดเจนนะคะ ฉันบังเอิญดวงไม่ดีนี่ คนท่องเที่ยวจริงๆอาจจะไปอยู่ที่อื่นได้นะจับสลากไม่ได้อย่างนั้นถูกต้องไหมคะ เพราะฉะนั้นความเห็นของดิฉันเนี่ย หมายถึงว่าการที่จะจับสลากเนี่ย อย่างน้อยต้องให้โอกาสคนที่มาจากสาขาอาชีพนั้นๆมีโอกาสก่อน คือการตั้งกติกาก่อนนะคะ ไม่งั้นเนี่ยสาขาอื่นๆที่ท่านอาจจะลอยมาหรือยังไงก็แล้วแต่ท่านอาจจะมีสิทธิ์ ซึ่งดิฉันคิดว่าน่าจะมีความยุติธรรม ขอบพระคุณค่ะ ความกังวลใจเดี๋ยวเราเก็บไว้ก่อนนะครับระเบียบไหว้ชัดเจน ต้องขออภัยครับเชิญท่าน การเป็นปีครับ กราบเรียนท่านประธานนะกานต์เปรมปรีด์ชิตานนท์นะคะสมาชิกวุฒิสภา หมายเลข 19 ค่ะไม่ได้ติดใจเรื่องของรายชื่อ จำนวนสมาชิกกรรมการปัญหา อธิการสามัญนะคะแต่ว่าเมื่อกี้ได้ผิดใจเรื่องพี่ เรื่องของกระบวนการหลักการที่จะดำเนินการที่จะทำให้เกิดความขัดแย้ง ไอ้นะคะมันต้องมีความชัดเจนมีความโปร่งใสแล้วก็มีความเป็นธรรม เรียกฉันเชื่อว่าคณะกรรมการที่แต่งตั้งขึ้นเนี่ยมันไม่ได้มีอำนาจ ราคาในการที่จะเลือกประธาน สวัสดิการ การเลือกตั้งขั้นตอนและสิ่งที่กังวลที่สุดก็คือที่บอกว่า คนที่เข้ามาสมัคร ในแต่ละสมัยที่การนั้นท่านมีความเ****วชาญจริงหรือไม่ ที่ท่านตอบว่าประชุมที่แจ้งว่า ควรที่จะให้สิ คนที่มีความรู้ ในความสามารถและภายในในแต่ละ ภารกิจนั้นก่อนนะคะหลังจากนั้นเนี่ยฉันบอกว่าถ้าเป็นเรื่องที่ว่า เลือกกันเองว่าจะมีปัญหาอีก เนื่องจากว่าอาจจะมีพวกมากลากไป แต่ถ้าสมมุติว่าเป็นเรื่องของการจับฉลากเนี่ยขั้นตอนที่อยากจะเห็นก็คือ 1 ไก่เกลี่ย อาจารย์ต้องเสียแน่นอนว่าท่านจะ ยังไงท่านจะตกลงกับผู้ที่จะมาสมัครอย่างไรใกล้จะเสร็จ แล้วเนี่ย ยังมีจำนวนที่มากขึ้นมากกว่าจำนวนที่ต้องการท่านจะใช้วิธีการใด แต่ว่าสำหรับดิฉันคิดว่าควรจะใช้วิธีการจับฉลาก นอกจากเลือกแล้วนะคะเลือกคุณที่มีคุณสมบัติแล้วเนี่ยมันจะทำให้เกิดความโต้ง แย่งกันหรือว่ามองว่ามันไม่เป็นธรรมมันเลือกพรรคพวกตัวเองตรงนี้ฉัน ขอแนะนำนะคะ ส่วนเรื่องของผู้ที่อยากที่จะเป็นท่องเที่ยว งานเยอะมาก 64 ดิฉันก็สมัครค่ะ ไม่ได้อยู่ในกลุ่มทั้งเที่ยวแต่ว่าก็อยากจะทำเรื่องนี้จะว่า ก็อยากจะถอย ถ้าหากว่า คนที่ก็มีความชำนาญ เรื่องท่องเที่ยวเนี่ยมากกว่าก็ยินดีค่ะเพียงแต่ว่า ขอให้พี่นาคุณสมบัติอย่างไร หลังจากที่มีประชุมแล้วเนี่ยก็คงจะต้องมาเข้าในที่ประชุมอีกครั้งนึงนะคะก็ฝากว่า อยากให้มีความขัดแย้งกันเลยนะเพราะว่ามันจะได้มีความปรองดองแล้วก็เห็นภาพ ร่วมกันทำงานในภารกิจสำคัญเพื่อประเทศชาติของเราค่ะ ขอบคุณค่ะตอนนี้จบก่อนนะครับว่าจะมีใครเสนอชื่ออีกหรือเปล่า เดี๋ยวผมจะให้ 2 ท่านนะครับ ท่านประพันธ์ครับ ประพันธ์รุ่งโรจน์ครับเชิญครับขับเรียนท่านประธานวุฒิสภาที่เคารพ เราสมาชิก ทรงเกียรติทุกท่านนะครับผมสหภัณฑ์โรจนพานิชนะครับจากกลุ่ม 10 นะครับ เศรษฐกิจและธุรกิจนะครับก็ขออนุญาตแชร์ความคิดเห็นนิดนึงนะครับ ตั้งใจสมัครมาเพื่อสาขาอาชีพ ที่เป็นเกี่ยวกับเศรษฐกิจและธุรกิจนะครับวิธีการจัดการให้ทุกคนได้อยู่ใน ความถนัดของตัวเองเนี่ยก็เอา 20 อาชีพเป็นตัวตั้งเท่านั้นเองนะครับแล้วก็พาทุกคนไปอยู่ 10 คนแรกที่อยู่ในกลุ่มนั้นนะครับแล้วก็วิธีการทั้งหมดเดี๋ยวผมว่าถ้ามันเป็นประชาธิปไตยแล้วก็ ตามที่รัฐธรรมนูญกำหนดไว้เนี่ย ผมก็อยู่ในกลุ่มแล้วก็เลือกตั้งประธานของตัวเองนะครับแต่ไม่ทราบว่าตอนนี้ ขอทราบประธานกันแล้วผมก็เลยงงว่าสุดท้ายแล้วมีการตั้งไว้ก่อนแล้วหรือเปล่าวันนี้นะคะ คือต้องบอกว่าให้ทุกคนเนี่ย อยู่ด้วยกันอย่างมีความสุขในสภาแห่งนี้เราตั้งใจมาทำงานแล้วก็ตั้งใจมาทำเพื่อประเทศชาติ เหล้า ไม่ว่าจะยังไงก็อยู่ในสะพานตั้ง 5 ปีนะครับยังมีเวลาที่ทุกท่าน ทำงานร่วมกัน อันไหนเป็นประธานแล้ว อยากเปลี่ยนให้ท่านอื่นบ้างก็มีโอกาสในลำดับ ก็มีโอกาสให้ท่านอื่นเปลี่ยนแปลงได้บ้างนะครับก็อยากให้ทุกคนเนี่ยอยู่ด้วยกันอย่าง ไปกี่คนอาศัย แบ่งกันไปทำงานในสิ่งที่ตัวเองถนัดเป็นเกณฑ์ก่อน ครับเพราะว่าถ้าให้ผมไปอยู่ในสาขาอาชีพอื่นๆผมไม่ได้ถนัดหรือเรียนรู้มา ปฏิบัติมาเนี่ยเราจะไม่ถนัดเลยนะครับเราจะไปอยู่แล้วเราก็จะทำงานไม่เป็นธรรมชาติ เราสาขาอาชีพทุกท่านที่ถนัด นี่คือทางเบอร์ ใบเบิกทางของกูเกิลนะครับที่ท่านจะไปอยู่ในสาขาอาชีพนั้นตั้ง 10 คนต่อสาขาอาชีพ ศาลชั้นต้น 10 คนแล้วนะครับและที่เหลือค่อยสรรหาเพิ่มเติมนะครับ มีวิธีที่ทุกคนได้อยู่ในวิถีที่ถนัดแต่เราไม่รู้ว่าทำไมมันยากจังครับท่าน ตอนนี้เรากำลังขับ ความรู้สึกเฉยๆนะครับ ชัดเจนแล้วครับ กลับมาวิธีการเลือก อะไรก็ตาม ผมจึงขออนุญาตครับว่าให้เข้าประเด็นก่อนครับว่าจะเลือก จะเห็นชอบกับ ข้อเสนอของท่านสมาชิกที่เสนอรายชื่อ 30 คนเมื่อกี้นี้หรือเปล่าก่อน ถ้าเสนอก่อนเนี่ย ที่ว่ากันต่อไปในเวลาต่อไปครับ นะเนี่ย ท่านประพันธ์ท่านพลตรีประสิทธิ์ ปฏิมาจีระแพทย์แล้วก็เชื่อขันขอให้เข้าประเด็นนี้นะครับ ว่าเรา ส่วนไอ้ประเด็นอื่นๆเนี่ยต้องเป็นไปตามระเบียบ ข้อบังคับการเลือกกรรมาธิการจะ ทำได้นอกเหนือจากข้อบังคับไม่ได้ครับ เกี่ยวท่านใจเย็นๆนะครับผมขออนุญาต ท่านจะพูดก็ขอให้เข้าประเด็นนี้ก่อนครับคือ เอาเป็นว่า จะเห็นชอบกับ กรรมาธิการทั้ง 30 ท่านที่เสนอมาหรือจะเสนอเพิ่มเติมครับ จะได้จบเวลานี้ก่อนครับ คำเชิญท่านพลตำรวจตรีรมย์สิทธิ์ครับ ขออนุญาตครับขอให้ผ่านวันนี้ไปก่อนนะครับผมจะขอประเด็นอื่นครับ ขอบคุณครับเชิญท่านปฏิบัติที่รับแอดครับ ด้วยกับท่านประธานครับกระผมขออนุญาตพูด ก่อนที่จะลงมติกันผมคิดว่าท่านสมาชิกวุฒิสภาทั้ง 200 ท่าน มีความตั้งใจดีในการที่จะมาทำงานรับใช้ประชาชนครับ เกิดขึ้นตลอด 47 วันเราทำงานร่วมกันมา 47 วันธรรมดา ผมอยากจะให้ท่านยึดในสิ่งที่พวกเราได้ปฏิญาณตนไว้ เรา ไม่ควรมีสีหลายคนมาถามผมว่า บางคนชื่ออาจจะอยู่ในฝั่งสีน้ำเงินมาบอกผมมาก เป็นสีส้ม สีส้มก็บอกว่าผมเป็นสีน้ำเงิน นักเรียนให้ชัดเจนอีกครั้งว่าผมคือ แดงขาวน้ำเงิน ครับแล้วผมจะเชิญชวนให้ทุกท่านทำงานร่วมกันด้วยความรัก ประโยชน์ของประชาชนเป็นที่ตั้งการตั้งกรรมาธิการเพื่อการพิจารณา ในการคัดเลือกการบริการนะเนี่ยผมคิดว่าเราก็คงจะต้องเห็นตามนั้น ท่านประธานครับ วันเกิดนายแพทย์ท่านหนึ่งบอกว่าช่วงนี้ สมาชิกวุฒิสภาอาจจะต้องรับการฉีดวัคซีนนะครับ วัคซีนโรคติดต่อ นำกำลังเข้ามาถึงวุฒิสภา นะครับผมเป็นห่วง สมาชิกทุกท่าน ขอให้ท่าน นาฬิกา 30 ชื่อดังกล่าวนั้น ให้ความยุติธรรมกับ สมาชิกทุกท่านที่มาจากทุกสายอาชีพ ไอ้ตรงขาตรงตัวนะครับท่านประธานขออนุญาตเรียนท่านประธานอีก ข้าวหรือยังครับ มีข่าวลือว่าจริงๆแล้วการเลือกกรรมาธิการเนี่ยเสร็จสิ้นไปแล้วครับ ได้ประทานครบหมดแล้วครับ ตอนนี้เป็นข่าวลือที่ไม่ค่อยจะเป็นข่าวจริงเท็จแค่ไหน ขอฝากท่านประธาน เขาหรือน้ำเปล่าเนี่ย บอกว่า ท่านประธานของท่านประธานตัดสินใจเรียบร้อยแล้ว ผมขอให้ท่าน เราเป็นสว มีความอิสระทุกคน สีแดงขาวน้ำเงินทุกคน ขอให้ท่านใช้ความรู้ความสามารถ ด้วยความซื่อสัตย์สุจริต นะครับ เราไม่มีพรรคไม่มีพวกเรามีแต่เพื่อน ขอบคุณครับท่านประธานครับ ไม่มีข่าวเลยนะครับ ระเบียบข้อกฎหมายมา เข้าประเด็นกันนะครับ กระเด็นเลยนะครับ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PPTV 10/09/2567</dc:title>
  <dc:creator/>
  <cp:keywords/>
  <dcterms:created xsi:type="dcterms:W3CDTF">2024-09-10T04:04:48Z</dcterms:created>
  <dcterms:modified xsi:type="dcterms:W3CDTF">2024-09-10T04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0 กันยายน 2567 เวลา 10.09 น.</vt:lpwstr>
  </property>
  <property fmtid="{D5CDD505-2E9C-101B-9397-08002B2CF9AE}" pid="3" name="subtitle">
    <vt:lpwstr/>
  </property>
</Properties>
</file>